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377959621"/>
        <w:docPartObj>
          <w:docPartGallery w:val="Cover Pages"/>
          <w:docPartUnique/>
        </w:docPartObj>
      </w:sdtPr>
      <w:sdtEndPr/>
      <w:sdtContent>
        <w:p w:rsidR="00AE0B40" w:rsidRDefault="00AE0B40"/>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209"/>
          </w:tblGrid>
          <w:tr w:rsidR="00AE0B40">
            <w:sdt>
              <w:sdtPr>
                <w:rPr>
                  <w:color w:val="2E74B5" w:themeColor="accent1" w:themeShade="BF"/>
                  <w:sz w:val="24"/>
                  <w:szCs w:val="24"/>
                </w:rPr>
                <w:alias w:val="Company"/>
                <w:id w:val="13406915"/>
                <w:placeholder>
                  <w:docPart w:val="4161880FEE914CC0BF5B7834A90CD303"/>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rsidR="00AE0B40" w:rsidRDefault="00AE0B40" w:rsidP="00AE0B40">
                    <w:pPr>
                      <w:pStyle w:val="NoSpacing"/>
                      <w:rPr>
                        <w:color w:val="2E74B5" w:themeColor="accent1" w:themeShade="BF"/>
                        <w:sz w:val="24"/>
                      </w:rPr>
                    </w:pPr>
                    <w:r>
                      <w:rPr>
                        <w:color w:val="2E74B5" w:themeColor="accent1" w:themeShade="BF"/>
                        <w:sz w:val="24"/>
                        <w:szCs w:val="24"/>
                      </w:rPr>
                      <w:t xml:space="preserve">Software Design and </w:t>
                    </w:r>
                    <w:r w:rsidR="008A06BB">
                      <w:rPr>
                        <w:color w:val="2E74B5" w:themeColor="accent1" w:themeShade="BF"/>
                        <w:sz w:val="24"/>
                        <w:szCs w:val="24"/>
                      </w:rPr>
                      <w:t>Development</w:t>
                    </w:r>
                  </w:p>
                </w:tc>
              </w:sdtContent>
            </w:sdt>
          </w:tr>
          <w:tr w:rsidR="00AE0B40">
            <w:tc>
              <w:tcPr>
                <w:tcW w:w="7672" w:type="dxa"/>
              </w:tcPr>
              <w:sdt>
                <w:sdtPr>
                  <w:rPr>
                    <w:rFonts w:asciiTheme="majorHAnsi" w:eastAsiaTheme="majorEastAsia" w:hAnsiTheme="majorHAnsi" w:cstheme="majorBidi"/>
                    <w:color w:val="5B9BD5" w:themeColor="accent1"/>
                    <w:sz w:val="88"/>
                    <w:szCs w:val="88"/>
                  </w:rPr>
                  <w:alias w:val="Title"/>
                  <w:id w:val="13406919"/>
                  <w:placeholder>
                    <w:docPart w:val="1FC82017346445BCB34171B1613A739E"/>
                  </w:placeholder>
                  <w:dataBinding w:prefixMappings="xmlns:ns0='http://schemas.openxmlformats.org/package/2006/metadata/core-properties' xmlns:ns1='http://purl.org/dc/elements/1.1/'" w:xpath="/ns0:coreProperties[1]/ns1:title[1]" w:storeItemID="{6C3C8BC8-F283-45AE-878A-BAB7291924A1}"/>
                  <w:text/>
                </w:sdtPr>
                <w:sdtEndPr/>
                <w:sdtContent>
                  <w:p w:rsidR="00AE0B40" w:rsidRDefault="008A06BB" w:rsidP="008A06BB">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Major Project: Classroom Manager</w:t>
                    </w:r>
                  </w:p>
                </w:sdtContent>
              </w:sdt>
            </w:tc>
          </w:tr>
          <w:tr w:rsidR="00AE0B40">
            <w:sdt>
              <w:sdtPr>
                <w:rPr>
                  <w:color w:val="2E74B5" w:themeColor="accent1" w:themeShade="BF"/>
                  <w:sz w:val="24"/>
                  <w:szCs w:val="24"/>
                </w:rPr>
                <w:alias w:val="Subtitle"/>
                <w:id w:val="13406923"/>
                <w:placeholder>
                  <w:docPart w:val="9CC7D7BE623A4931AE54857696F68682"/>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rsidR="00AE0B40" w:rsidRDefault="008A06BB" w:rsidP="008A06BB">
                    <w:pPr>
                      <w:pStyle w:val="NoSpacing"/>
                      <w:rPr>
                        <w:color w:val="2E74B5" w:themeColor="accent1" w:themeShade="BF"/>
                        <w:sz w:val="24"/>
                      </w:rPr>
                    </w:pPr>
                    <w:r>
                      <w:rPr>
                        <w:color w:val="2E74B5" w:themeColor="accent1" w:themeShade="BF"/>
                        <w:sz w:val="24"/>
                        <w:szCs w:val="24"/>
                      </w:rPr>
                      <w:t>Analysis and Design Repor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AE0B40">
            <w:tc>
              <w:tcPr>
                <w:tcW w:w="7221" w:type="dxa"/>
                <w:tcMar>
                  <w:top w:w="216" w:type="dxa"/>
                  <w:left w:w="115" w:type="dxa"/>
                  <w:bottom w:w="216" w:type="dxa"/>
                  <w:right w:w="115" w:type="dxa"/>
                </w:tcMar>
              </w:tcPr>
              <w:sdt>
                <w:sdtPr>
                  <w:rPr>
                    <w:color w:val="5B9BD5" w:themeColor="accent1"/>
                    <w:sz w:val="28"/>
                    <w:szCs w:val="28"/>
                  </w:rPr>
                  <w:alias w:val="Author"/>
                  <w:id w:val="13406928"/>
                  <w:placeholder>
                    <w:docPart w:val="DB8D78FAAF084CAD9A530DD246524371"/>
                  </w:placeholder>
                  <w:dataBinding w:prefixMappings="xmlns:ns0='http://schemas.openxmlformats.org/package/2006/metadata/core-properties' xmlns:ns1='http://purl.org/dc/elements/1.1/'" w:xpath="/ns0:coreProperties[1]/ns1:creator[1]" w:storeItemID="{6C3C8BC8-F283-45AE-878A-BAB7291924A1}"/>
                  <w:text/>
                </w:sdtPr>
                <w:sdtEndPr/>
                <w:sdtContent>
                  <w:p w:rsidR="00AE0B40" w:rsidRDefault="00AE0B40">
                    <w:pPr>
                      <w:pStyle w:val="NoSpacing"/>
                      <w:rPr>
                        <w:color w:val="5B9BD5" w:themeColor="accent1"/>
                        <w:sz w:val="28"/>
                        <w:szCs w:val="28"/>
                      </w:rPr>
                    </w:pPr>
                    <w:r>
                      <w:rPr>
                        <w:color w:val="5B9BD5" w:themeColor="accent1"/>
                        <w:sz w:val="28"/>
                        <w:szCs w:val="28"/>
                      </w:rPr>
                      <w:t>Euan Mendoza</w:t>
                    </w:r>
                  </w:p>
                </w:sdtContent>
              </w:sdt>
              <w:sdt>
                <w:sdtPr>
                  <w:rPr>
                    <w:color w:val="5B9BD5" w:themeColor="accent1"/>
                    <w:sz w:val="28"/>
                    <w:szCs w:val="28"/>
                  </w:rPr>
                  <w:alias w:val="Date"/>
                  <w:tag w:val="Date"/>
                  <w:id w:val="13406932"/>
                  <w:placeholder>
                    <w:docPart w:val="55A5A525227346AD96BD4E94C4D6F3BA"/>
                  </w:placeholder>
                  <w:dataBinding w:prefixMappings="xmlns:ns0='http://schemas.microsoft.com/office/2006/coverPageProps'" w:xpath="/ns0:CoverPageProperties[1]/ns0:PublishDate[1]" w:storeItemID="{55AF091B-3C7A-41E3-B477-F2FDAA23CFDA}"/>
                  <w:date w:fullDate="2019-02-03T00:00:00Z">
                    <w:dateFormat w:val="M-d-yyyy"/>
                    <w:lid w:val="en-US"/>
                    <w:storeMappedDataAs w:val="dateTime"/>
                    <w:calendar w:val="gregorian"/>
                  </w:date>
                </w:sdtPr>
                <w:sdtEndPr/>
                <w:sdtContent>
                  <w:p w:rsidR="00AE0B40" w:rsidRDefault="00EB592C">
                    <w:pPr>
                      <w:pStyle w:val="NoSpacing"/>
                      <w:rPr>
                        <w:color w:val="5B9BD5" w:themeColor="accent1"/>
                        <w:sz w:val="28"/>
                        <w:szCs w:val="28"/>
                      </w:rPr>
                    </w:pPr>
                    <w:r>
                      <w:rPr>
                        <w:color w:val="5B9BD5" w:themeColor="accent1"/>
                        <w:sz w:val="28"/>
                        <w:szCs w:val="28"/>
                      </w:rPr>
                      <w:t>2-3-2019</w:t>
                    </w:r>
                  </w:p>
                </w:sdtContent>
              </w:sdt>
              <w:p w:rsidR="00AE0B40" w:rsidRDefault="00AE0B40">
                <w:pPr>
                  <w:pStyle w:val="NoSpacing"/>
                  <w:rPr>
                    <w:color w:val="5B9BD5" w:themeColor="accent1"/>
                  </w:rPr>
                </w:pPr>
              </w:p>
            </w:tc>
          </w:tr>
          <w:tr w:rsidR="008A06BB">
            <w:tc>
              <w:tcPr>
                <w:tcW w:w="7221" w:type="dxa"/>
                <w:tcMar>
                  <w:top w:w="216" w:type="dxa"/>
                  <w:left w:w="115" w:type="dxa"/>
                  <w:bottom w:w="216" w:type="dxa"/>
                  <w:right w:w="115" w:type="dxa"/>
                </w:tcMar>
              </w:tcPr>
              <w:p w:rsidR="008A06BB" w:rsidRDefault="00554FF8">
                <w:pPr>
                  <w:pStyle w:val="NoSpacing"/>
                  <w:rPr>
                    <w:color w:val="5B9BD5" w:themeColor="accent1"/>
                    <w:sz w:val="28"/>
                    <w:szCs w:val="28"/>
                  </w:rPr>
                </w:pPr>
                <w:r>
                  <w:rPr>
                    <w:color w:val="5B9BD5" w:themeColor="accent1"/>
                    <w:sz w:val="28"/>
                    <w:szCs w:val="28"/>
                  </w:rPr>
                  <w:t>Version: 0.3</w:t>
                </w:r>
                <w:r w:rsidR="008A06BB">
                  <w:rPr>
                    <w:color w:val="5B9BD5" w:themeColor="accent1"/>
                    <w:sz w:val="28"/>
                    <w:szCs w:val="28"/>
                  </w:rPr>
                  <w:t>.0</w:t>
                </w:r>
              </w:p>
            </w:tc>
          </w:tr>
        </w:tbl>
        <w:p w:rsidR="00AE0B40" w:rsidRDefault="00AE0B40">
          <w:r>
            <w:br w:type="page"/>
          </w:r>
        </w:p>
      </w:sdtContent>
    </w:sdt>
    <w:sdt>
      <w:sdtPr>
        <w:rPr>
          <w:rFonts w:asciiTheme="minorHAnsi" w:eastAsiaTheme="minorHAnsi" w:hAnsiTheme="minorHAnsi" w:cstheme="minorBidi"/>
          <w:color w:val="auto"/>
          <w:sz w:val="22"/>
          <w:szCs w:val="22"/>
          <w:lang w:val="en-AU"/>
        </w:rPr>
        <w:id w:val="-1026711740"/>
        <w:docPartObj>
          <w:docPartGallery w:val="Table of Contents"/>
          <w:docPartUnique/>
        </w:docPartObj>
      </w:sdtPr>
      <w:sdtEndPr>
        <w:rPr>
          <w:b/>
          <w:bCs/>
          <w:noProof/>
        </w:rPr>
      </w:sdtEndPr>
      <w:sdtContent>
        <w:p w:rsidR="008A06BB" w:rsidRDefault="008A06BB">
          <w:pPr>
            <w:pStyle w:val="TOCHeading"/>
          </w:pPr>
          <w:r>
            <w:t>Table of Contents</w:t>
          </w:r>
        </w:p>
        <w:p w:rsidR="00A741F3" w:rsidRDefault="008A06BB">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535762261" w:history="1">
            <w:r w:rsidR="00A741F3" w:rsidRPr="00997A18">
              <w:rPr>
                <w:rStyle w:val="Hyperlink"/>
                <w:noProof/>
              </w:rPr>
              <w:t>Introduction</w:t>
            </w:r>
            <w:r w:rsidR="00A741F3">
              <w:rPr>
                <w:noProof/>
                <w:webHidden/>
              </w:rPr>
              <w:tab/>
            </w:r>
            <w:r w:rsidR="00A741F3">
              <w:rPr>
                <w:noProof/>
                <w:webHidden/>
              </w:rPr>
              <w:fldChar w:fldCharType="begin"/>
            </w:r>
            <w:r w:rsidR="00A741F3">
              <w:rPr>
                <w:noProof/>
                <w:webHidden/>
              </w:rPr>
              <w:instrText xml:space="preserve"> PAGEREF _Toc535762261 \h </w:instrText>
            </w:r>
            <w:r w:rsidR="00A741F3">
              <w:rPr>
                <w:noProof/>
                <w:webHidden/>
              </w:rPr>
            </w:r>
            <w:r w:rsidR="00A741F3">
              <w:rPr>
                <w:noProof/>
                <w:webHidden/>
              </w:rPr>
              <w:fldChar w:fldCharType="separate"/>
            </w:r>
            <w:r w:rsidR="00A741F3">
              <w:rPr>
                <w:noProof/>
                <w:webHidden/>
              </w:rPr>
              <w:t>2</w:t>
            </w:r>
            <w:r w:rsidR="00A741F3">
              <w:rPr>
                <w:noProof/>
                <w:webHidden/>
              </w:rPr>
              <w:fldChar w:fldCharType="end"/>
            </w:r>
          </w:hyperlink>
        </w:p>
        <w:p w:rsidR="00A741F3" w:rsidRDefault="00465952">
          <w:pPr>
            <w:pStyle w:val="TOC1"/>
            <w:tabs>
              <w:tab w:val="right" w:leader="dot" w:pos="9016"/>
            </w:tabs>
            <w:rPr>
              <w:rFonts w:eastAsiaTheme="minorEastAsia"/>
              <w:noProof/>
              <w:lang w:eastAsia="en-AU"/>
            </w:rPr>
          </w:pPr>
          <w:hyperlink w:anchor="_Toc535762262" w:history="1">
            <w:r w:rsidR="00A741F3" w:rsidRPr="00997A18">
              <w:rPr>
                <w:rStyle w:val="Hyperlink"/>
                <w:noProof/>
              </w:rPr>
              <w:t>Client Needs</w:t>
            </w:r>
            <w:r w:rsidR="00A741F3">
              <w:rPr>
                <w:noProof/>
                <w:webHidden/>
              </w:rPr>
              <w:tab/>
            </w:r>
            <w:r w:rsidR="00A741F3">
              <w:rPr>
                <w:noProof/>
                <w:webHidden/>
              </w:rPr>
              <w:fldChar w:fldCharType="begin"/>
            </w:r>
            <w:r w:rsidR="00A741F3">
              <w:rPr>
                <w:noProof/>
                <w:webHidden/>
              </w:rPr>
              <w:instrText xml:space="preserve"> PAGEREF _Toc535762262 \h </w:instrText>
            </w:r>
            <w:r w:rsidR="00A741F3">
              <w:rPr>
                <w:noProof/>
                <w:webHidden/>
              </w:rPr>
            </w:r>
            <w:r w:rsidR="00A741F3">
              <w:rPr>
                <w:noProof/>
                <w:webHidden/>
              </w:rPr>
              <w:fldChar w:fldCharType="separate"/>
            </w:r>
            <w:r w:rsidR="00A741F3">
              <w:rPr>
                <w:noProof/>
                <w:webHidden/>
              </w:rPr>
              <w:t>2</w:t>
            </w:r>
            <w:r w:rsidR="00A741F3">
              <w:rPr>
                <w:noProof/>
                <w:webHidden/>
              </w:rPr>
              <w:fldChar w:fldCharType="end"/>
            </w:r>
          </w:hyperlink>
        </w:p>
        <w:p w:rsidR="00A741F3" w:rsidRDefault="00465952">
          <w:pPr>
            <w:pStyle w:val="TOC1"/>
            <w:tabs>
              <w:tab w:val="right" w:leader="dot" w:pos="9016"/>
            </w:tabs>
            <w:rPr>
              <w:rFonts w:eastAsiaTheme="minorEastAsia"/>
              <w:noProof/>
              <w:lang w:eastAsia="en-AU"/>
            </w:rPr>
          </w:pPr>
          <w:hyperlink w:anchor="_Toc535762263" w:history="1">
            <w:r w:rsidR="00A741F3" w:rsidRPr="00997A18">
              <w:rPr>
                <w:rStyle w:val="Hyperlink"/>
                <w:noProof/>
              </w:rPr>
              <w:t>Requirements</w:t>
            </w:r>
            <w:r w:rsidR="00A741F3">
              <w:rPr>
                <w:noProof/>
                <w:webHidden/>
              </w:rPr>
              <w:tab/>
            </w:r>
            <w:r w:rsidR="00A741F3">
              <w:rPr>
                <w:noProof/>
                <w:webHidden/>
              </w:rPr>
              <w:fldChar w:fldCharType="begin"/>
            </w:r>
            <w:r w:rsidR="00A741F3">
              <w:rPr>
                <w:noProof/>
                <w:webHidden/>
              </w:rPr>
              <w:instrText xml:space="preserve"> PAGEREF _Toc535762263 \h </w:instrText>
            </w:r>
            <w:r w:rsidR="00A741F3">
              <w:rPr>
                <w:noProof/>
                <w:webHidden/>
              </w:rPr>
            </w:r>
            <w:r w:rsidR="00A741F3">
              <w:rPr>
                <w:noProof/>
                <w:webHidden/>
              </w:rPr>
              <w:fldChar w:fldCharType="separate"/>
            </w:r>
            <w:r w:rsidR="00A741F3">
              <w:rPr>
                <w:noProof/>
                <w:webHidden/>
              </w:rPr>
              <w:t>2</w:t>
            </w:r>
            <w:r w:rsidR="00A741F3">
              <w:rPr>
                <w:noProof/>
                <w:webHidden/>
              </w:rPr>
              <w:fldChar w:fldCharType="end"/>
            </w:r>
          </w:hyperlink>
        </w:p>
        <w:p w:rsidR="00A741F3" w:rsidRDefault="00465952">
          <w:pPr>
            <w:pStyle w:val="TOC2"/>
            <w:tabs>
              <w:tab w:val="right" w:leader="dot" w:pos="9016"/>
            </w:tabs>
            <w:rPr>
              <w:noProof/>
            </w:rPr>
          </w:pPr>
          <w:hyperlink w:anchor="_Toc535762264" w:history="1">
            <w:r w:rsidR="00A741F3" w:rsidRPr="00997A18">
              <w:rPr>
                <w:rStyle w:val="Hyperlink"/>
                <w:noProof/>
              </w:rPr>
              <w:t>Functional Requirements</w:t>
            </w:r>
            <w:r w:rsidR="00A741F3">
              <w:rPr>
                <w:noProof/>
                <w:webHidden/>
              </w:rPr>
              <w:tab/>
            </w:r>
            <w:r w:rsidR="00A741F3">
              <w:rPr>
                <w:noProof/>
                <w:webHidden/>
              </w:rPr>
              <w:fldChar w:fldCharType="begin"/>
            </w:r>
            <w:r w:rsidR="00A741F3">
              <w:rPr>
                <w:noProof/>
                <w:webHidden/>
              </w:rPr>
              <w:instrText xml:space="preserve"> PAGEREF _Toc535762264 \h </w:instrText>
            </w:r>
            <w:r w:rsidR="00A741F3">
              <w:rPr>
                <w:noProof/>
                <w:webHidden/>
              </w:rPr>
            </w:r>
            <w:r w:rsidR="00A741F3">
              <w:rPr>
                <w:noProof/>
                <w:webHidden/>
              </w:rPr>
              <w:fldChar w:fldCharType="separate"/>
            </w:r>
            <w:r w:rsidR="00A741F3">
              <w:rPr>
                <w:noProof/>
                <w:webHidden/>
              </w:rPr>
              <w:t>2</w:t>
            </w:r>
            <w:r w:rsidR="00A741F3">
              <w:rPr>
                <w:noProof/>
                <w:webHidden/>
              </w:rPr>
              <w:fldChar w:fldCharType="end"/>
            </w:r>
          </w:hyperlink>
        </w:p>
        <w:p w:rsidR="00A741F3" w:rsidRDefault="00465952">
          <w:pPr>
            <w:pStyle w:val="TOC2"/>
            <w:tabs>
              <w:tab w:val="right" w:leader="dot" w:pos="9016"/>
            </w:tabs>
            <w:rPr>
              <w:noProof/>
            </w:rPr>
          </w:pPr>
          <w:hyperlink w:anchor="_Toc535762265" w:history="1">
            <w:r w:rsidR="00A741F3" w:rsidRPr="00997A18">
              <w:rPr>
                <w:rStyle w:val="Hyperlink"/>
                <w:noProof/>
              </w:rPr>
              <w:t>Non-functional Requirements</w:t>
            </w:r>
            <w:r w:rsidR="00A741F3">
              <w:rPr>
                <w:noProof/>
                <w:webHidden/>
              </w:rPr>
              <w:tab/>
            </w:r>
            <w:r w:rsidR="00A741F3">
              <w:rPr>
                <w:noProof/>
                <w:webHidden/>
              </w:rPr>
              <w:fldChar w:fldCharType="begin"/>
            </w:r>
            <w:r w:rsidR="00A741F3">
              <w:rPr>
                <w:noProof/>
                <w:webHidden/>
              </w:rPr>
              <w:instrText xml:space="preserve"> PAGEREF _Toc535762265 \h </w:instrText>
            </w:r>
            <w:r w:rsidR="00A741F3">
              <w:rPr>
                <w:noProof/>
                <w:webHidden/>
              </w:rPr>
            </w:r>
            <w:r w:rsidR="00A741F3">
              <w:rPr>
                <w:noProof/>
                <w:webHidden/>
              </w:rPr>
              <w:fldChar w:fldCharType="separate"/>
            </w:r>
            <w:r w:rsidR="00A741F3">
              <w:rPr>
                <w:noProof/>
                <w:webHidden/>
              </w:rPr>
              <w:t>2</w:t>
            </w:r>
            <w:r w:rsidR="00A741F3">
              <w:rPr>
                <w:noProof/>
                <w:webHidden/>
              </w:rPr>
              <w:fldChar w:fldCharType="end"/>
            </w:r>
          </w:hyperlink>
        </w:p>
        <w:p w:rsidR="008A06BB" w:rsidRDefault="008A06BB">
          <w:r>
            <w:rPr>
              <w:b/>
              <w:bCs/>
              <w:noProof/>
            </w:rPr>
            <w:fldChar w:fldCharType="end"/>
          </w:r>
        </w:p>
      </w:sdtContent>
    </w:sdt>
    <w:p w:rsidR="003345CE" w:rsidRDefault="003345CE">
      <w:pPr>
        <w:rPr>
          <w:rFonts w:asciiTheme="majorHAnsi" w:eastAsiaTheme="majorEastAsia" w:hAnsiTheme="majorHAnsi" w:cstheme="majorBidi"/>
          <w:color w:val="2E74B5" w:themeColor="accent1" w:themeShade="BF"/>
          <w:sz w:val="32"/>
          <w:szCs w:val="32"/>
        </w:rPr>
      </w:pPr>
      <w:r>
        <w:br w:type="page"/>
      </w:r>
    </w:p>
    <w:p w:rsidR="00AE0B40" w:rsidRPr="003345CE" w:rsidRDefault="003345CE" w:rsidP="003345CE">
      <w:pPr>
        <w:pStyle w:val="Heading1"/>
      </w:pPr>
      <w:bookmarkStart w:id="0" w:name="_Toc535762261"/>
      <w:r w:rsidRPr="003345CE">
        <w:lastRenderedPageBreak/>
        <w:t>Introduction</w:t>
      </w:r>
      <w:bookmarkEnd w:id="0"/>
    </w:p>
    <w:p w:rsidR="003345CE" w:rsidRDefault="003345CE" w:rsidP="003345CE">
      <w:r>
        <w:t xml:space="preserve">This is a simple classroom manager with a focus on security, and privacy. </w:t>
      </w:r>
    </w:p>
    <w:p w:rsidR="003345CE" w:rsidRDefault="003345CE" w:rsidP="003345CE">
      <w:r>
        <w:t>The project uses the MIT License.</w:t>
      </w:r>
    </w:p>
    <w:p w:rsidR="003345CE" w:rsidRDefault="003345CE" w:rsidP="003345CE">
      <w:pPr>
        <w:pStyle w:val="Heading1"/>
      </w:pPr>
      <w:bookmarkStart w:id="1" w:name="_Toc535762262"/>
      <w:r>
        <w:t>Client Needs</w:t>
      </w:r>
      <w:bookmarkEnd w:id="1"/>
    </w:p>
    <w:p w:rsidR="003345CE" w:rsidRDefault="003345CE" w:rsidP="003345CE">
      <w:r>
        <w:t>The client needs are as follows:</w:t>
      </w:r>
    </w:p>
    <w:p w:rsidR="003345CE" w:rsidRDefault="003345CE" w:rsidP="003345CE">
      <w:r>
        <w:t xml:space="preserve">This program must allow a teacher to manage the day-to-day classroom </w:t>
      </w:r>
      <w:r w:rsidR="00A444F1">
        <w:t>tasks, which</w:t>
      </w:r>
      <w:r>
        <w:t xml:space="preserve"> must include.</w:t>
      </w:r>
    </w:p>
    <w:p w:rsidR="003345CE" w:rsidRDefault="003345CE" w:rsidP="003345CE">
      <w:pPr>
        <w:pStyle w:val="ListParagraph"/>
        <w:numPr>
          <w:ilvl w:val="0"/>
          <w:numId w:val="1"/>
        </w:numPr>
      </w:pPr>
      <w:r>
        <w:t>class lists</w:t>
      </w:r>
    </w:p>
    <w:p w:rsidR="003345CE" w:rsidRDefault="003345CE" w:rsidP="003345CE">
      <w:pPr>
        <w:pStyle w:val="ListParagraph"/>
        <w:numPr>
          <w:ilvl w:val="0"/>
          <w:numId w:val="1"/>
        </w:numPr>
      </w:pPr>
      <w:r>
        <w:t>Recording of marks</w:t>
      </w:r>
    </w:p>
    <w:p w:rsidR="003345CE" w:rsidRDefault="003345CE" w:rsidP="003345CE">
      <w:pPr>
        <w:pStyle w:val="ListParagraph"/>
        <w:numPr>
          <w:ilvl w:val="0"/>
          <w:numId w:val="1"/>
        </w:numPr>
      </w:pPr>
      <w:r>
        <w:t>recording of timetable</w:t>
      </w:r>
    </w:p>
    <w:p w:rsidR="003345CE" w:rsidRDefault="003345CE" w:rsidP="003345CE">
      <w:pPr>
        <w:pStyle w:val="ListParagraph"/>
        <w:numPr>
          <w:ilvl w:val="0"/>
          <w:numId w:val="1"/>
        </w:numPr>
      </w:pPr>
      <w:r>
        <w:t>Behaviour notes</w:t>
      </w:r>
    </w:p>
    <w:p w:rsidR="00713CC0" w:rsidRDefault="00713CC0" w:rsidP="00713CC0">
      <w:pPr>
        <w:pStyle w:val="Heading1"/>
      </w:pPr>
      <w:r>
        <w:t>Design Objectives</w:t>
      </w:r>
    </w:p>
    <w:p w:rsidR="00713CC0" w:rsidRDefault="00713CC0" w:rsidP="00713CC0">
      <w:pPr>
        <w:pStyle w:val="ListParagraph"/>
        <w:numPr>
          <w:ilvl w:val="0"/>
          <w:numId w:val="6"/>
        </w:numPr>
      </w:pPr>
      <w:r>
        <w:t>To be easy to use with an intuitive user interface</w:t>
      </w:r>
    </w:p>
    <w:p w:rsidR="00713CC0" w:rsidRDefault="00713CC0" w:rsidP="00713CC0">
      <w:pPr>
        <w:pStyle w:val="ListParagraph"/>
        <w:numPr>
          <w:ilvl w:val="0"/>
          <w:numId w:val="6"/>
        </w:numPr>
      </w:pPr>
      <w:r>
        <w:t xml:space="preserve">For each component to ‘imply’ what it does (use of labels and </w:t>
      </w:r>
      <w:r w:rsidR="008328DE">
        <w:t>icons)</w:t>
      </w:r>
    </w:p>
    <w:p w:rsidR="008328DE" w:rsidRDefault="008328DE" w:rsidP="00713CC0">
      <w:pPr>
        <w:pStyle w:val="ListParagraph"/>
        <w:numPr>
          <w:ilvl w:val="0"/>
          <w:numId w:val="6"/>
        </w:numPr>
      </w:pPr>
      <w:r>
        <w:t>To be safe and secure for educators and students alike</w:t>
      </w:r>
    </w:p>
    <w:p w:rsidR="008328DE" w:rsidRDefault="00EB592C" w:rsidP="00EB592C">
      <w:pPr>
        <w:pStyle w:val="ListParagraph"/>
        <w:numPr>
          <w:ilvl w:val="0"/>
          <w:numId w:val="6"/>
        </w:numPr>
      </w:pPr>
      <w:r>
        <w:t>To be type safe</w:t>
      </w:r>
    </w:p>
    <w:p w:rsidR="00EB592C" w:rsidRDefault="00EB592C" w:rsidP="00EB592C">
      <w:pPr>
        <w:pStyle w:val="ListParagraph"/>
        <w:numPr>
          <w:ilvl w:val="0"/>
          <w:numId w:val="6"/>
        </w:numPr>
      </w:pPr>
      <w:r>
        <w:t>To be able to store data in a database</w:t>
      </w:r>
    </w:p>
    <w:p w:rsidR="00EB592C" w:rsidRDefault="00EB592C" w:rsidP="00EB592C">
      <w:pPr>
        <w:pStyle w:val="ListParagraph"/>
        <w:numPr>
          <w:ilvl w:val="0"/>
          <w:numId w:val="6"/>
        </w:numPr>
      </w:pPr>
      <w:r>
        <w:t>To be responsive and fast</w:t>
      </w:r>
    </w:p>
    <w:p w:rsidR="00EB592C" w:rsidRPr="00713CC0" w:rsidRDefault="00EB592C" w:rsidP="00EB592C">
      <w:pPr>
        <w:pStyle w:val="ListParagraph"/>
        <w:numPr>
          <w:ilvl w:val="0"/>
          <w:numId w:val="6"/>
        </w:numPr>
      </w:pPr>
      <w:r>
        <w:t>To run without bugs</w:t>
      </w:r>
    </w:p>
    <w:p w:rsidR="003345CE" w:rsidRDefault="003345CE" w:rsidP="003345CE">
      <w:pPr>
        <w:pStyle w:val="Heading1"/>
      </w:pPr>
      <w:bookmarkStart w:id="2" w:name="_Toc535762263"/>
      <w:r>
        <w:t>Requirements</w:t>
      </w:r>
      <w:bookmarkEnd w:id="2"/>
    </w:p>
    <w:p w:rsidR="003345CE" w:rsidRDefault="00A444F1" w:rsidP="003345CE">
      <w:pPr>
        <w:pStyle w:val="Heading2"/>
      </w:pPr>
      <w:bookmarkStart w:id="3" w:name="_Toc535762264"/>
      <w:r>
        <w:t>Functional Requirements</w:t>
      </w:r>
      <w:bookmarkEnd w:id="3"/>
    </w:p>
    <w:p w:rsidR="00A444F1" w:rsidRDefault="00A444F1" w:rsidP="00A444F1">
      <w:r>
        <w:t>This software will allow Users to:</w:t>
      </w:r>
    </w:p>
    <w:p w:rsidR="00A444F1" w:rsidRDefault="00A444F1" w:rsidP="00A444F1">
      <w:pPr>
        <w:pStyle w:val="ListParagraph"/>
        <w:numPr>
          <w:ilvl w:val="0"/>
          <w:numId w:val="4"/>
        </w:numPr>
      </w:pPr>
      <w:r>
        <w:t>Have multiple users</w:t>
      </w:r>
    </w:p>
    <w:p w:rsidR="00A444F1" w:rsidRDefault="00A444F1" w:rsidP="00A444F1">
      <w:pPr>
        <w:pStyle w:val="ListParagraph"/>
        <w:numPr>
          <w:ilvl w:val="0"/>
          <w:numId w:val="4"/>
        </w:numPr>
      </w:pPr>
      <w:r>
        <w:t>Have a system admin account with the ability to add or remove students</w:t>
      </w:r>
    </w:p>
    <w:p w:rsidR="000A5025" w:rsidRDefault="000A5025" w:rsidP="00A444F1">
      <w:pPr>
        <w:pStyle w:val="ListParagraph"/>
        <w:numPr>
          <w:ilvl w:val="0"/>
          <w:numId w:val="4"/>
        </w:numPr>
      </w:pPr>
      <w:r>
        <w:t>Sign in with Microsoft Outlook</w:t>
      </w:r>
    </w:p>
    <w:p w:rsidR="006A3109" w:rsidRDefault="006A3109" w:rsidP="006A3109">
      <w:pPr>
        <w:pStyle w:val="ListParagraph"/>
        <w:numPr>
          <w:ilvl w:val="0"/>
          <w:numId w:val="4"/>
        </w:numPr>
      </w:pPr>
      <w:r>
        <w:t>Have a list of students sorted by last name alphabetically</w:t>
      </w:r>
    </w:p>
    <w:p w:rsidR="006A3109" w:rsidRDefault="006A3109" w:rsidP="006A3109">
      <w:pPr>
        <w:pStyle w:val="ListParagraph"/>
        <w:numPr>
          <w:ilvl w:val="0"/>
          <w:numId w:val="4"/>
        </w:numPr>
      </w:pPr>
      <w:r>
        <w:t>Record student information</w:t>
      </w:r>
    </w:p>
    <w:p w:rsidR="006A3109" w:rsidRDefault="006A3109" w:rsidP="006A3109">
      <w:pPr>
        <w:pStyle w:val="ListParagraph"/>
        <w:numPr>
          <w:ilvl w:val="1"/>
          <w:numId w:val="4"/>
        </w:numPr>
      </w:pPr>
      <w:r>
        <w:t>Have the required fields of student names and year group</w:t>
      </w:r>
    </w:p>
    <w:p w:rsidR="006A3109" w:rsidRDefault="006A3109" w:rsidP="006A3109">
      <w:pPr>
        <w:pStyle w:val="ListParagraph"/>
        <w:numPr>
          <w:ilvl w:val="1"/>
          <w:numId w:val="4"/>
        </w:numPr>
      </w:pPr>
      <w:r>
        <w:t>Non required information Contact information, Parent contact information, Student ages, Color house, Medical information</w:t>
      </w:r>
    </w:p>
    <w:p w:rsidR="006A3109" w:rsidRDefault="006A3109" w:rsidP="006A3109">
      <w:pPr>
        <w:pStyle w:val="ListParagraph"/>
        <w:numPr>
          <w:ilvl w:val="0"/>
          <w:numId w:val="4"/>
        </w:numPr>
      </w:pPr>
      <w:r>
        <w:t>Keep a list of classes with a list of students attached to each class</w:t>
      </w:r>
    </w:p>
    <w:p w:rsidR="006A3109" w:rsidRDefault="006A3109" w:rsidP="006A3109">
      <w:pPr>
        <w:pStyle w:val="ListParagraph"/>
        <w:numPr>
          <w:ilvl w:val="0"/>
          <w:numId w:val="4"/>
        </w:numPr>
      </w:pPr>
      <w:r>
        <w:t>A user can be assigned to a certain class</w:t>
      </w:r>
    </w:p>
    <w:p w:rsidR="006A3109" w:rsidRDefault="006A3109" w:rsidP="006A3109">
      <w:pPr>
        <w:pStyle w:val="ListParagraph"/>
        <w:numPr>
          <w:ilvl w:val="0"/>
          <w:numId w:val="4"/>
        </w:numPr>
      </w:pPr>
      <w:r>
        <w:t>A user can mark the role of their assigned class</w:t>
      </w:r>
    </w:p>
    <w:p w:rsidR="006A3109" w:rsidRDefault="006A3109" w:rsidP="006A3109">
      <w:pPr>
        <w:pStyle w:val="ListParagraph"/>
        <w:numPr>
          <w:ilvl w:val="0"/>
          <w:numId w:val="4"/>
        </w:numPr>
      </w:pPr>
      <w:r>
        <w:t>A user can assign tasks, and behaviour notes to their assigned class</w:t>
      </w:r>
    </w:p>
    <w:p w:rsidR="006A3109" w:rsidRDefault="006A3109" w:rsidP="006A3109">
      <w:pPr>
        <w:pStyle w:val="ListParagraph"/>
        <w:numPr>
          <w:ilvl w:val="0"/>
          <w:numId w:val="4"/>
        </w:numPr>
      </w:pPr>
      <w:r>
        <w:t>A user can assign tasks, and behaviour notes, and mark tasks to a student in their class individually</w:t>
      </w:r>
    </w:p>
    <w:p w:rsidR="006A3109" w:rsidRDefault="00964014" w:rsidP="006A3109">
      <w:pPr>
        <w:pStyle w:val="ListParagraph"/>
        <w:numPr>
          <w:ilvl w:val="0"/>
          <w:numId w:val="4"/>
        </w:numPr>
      </w:pPr>
      <w:r>
        <w:t>The ability for an admin to add or remove, users, students, other admins, terms (default 4) with term begin and end dates (default spx term dates), the ability to add periods per standard school days (default 6) with a lunchtime and recess.</w:t>
      </w:r>
    </w:p>
    <w:p w:rsidR="00297F6C" w:rsidRDefault="00A444F1" w:rsidP="00297F6C">
      <w:pPr>
        <w:pStyle w:val="ListParagraph"/>
        <w:numPr>
          <w:ilvl w:val="0"/>
          <w:numId w:val="4"/>
        </w:numPr>
      </w:pPr>
      <w:r>
        <w:t>Save data so that</w:t>
      </w:r>
      <w:r w:rsidR="006A3109">
        <w:t xml:space="preserve"> it is persistent</w:t>
      </w:r>
      <w:r w:rsidR="00964014">
        <w:t xml:space="preserve"> and secure</w:t>
      </w:r>
    </w:p>
    <w:p w:rsidR="008328DE" w:rsidRDefault="008328DE" w:rsidP="008328DE"/>
    <w:p w:rsidR="00964014" w:rsidRDefault="00964014" w:rsidP="00964014">
      <w:pPr>
        <w:pStyle w:val="Heading2"/>
      </w:pPr>
      <w:bookmarkStart w:id="4" w:name="_Toc535762265"/>
      <w:r>
        <w:lastRenderedPageBreak/>
        <w:t>Non-functional Requirements</w:t>
      </w:r>
      <w:bookmarkEnd w:id="4"/>
    </w:p>
    <w:p w:rsidR="00964014" w:rsidRDefault="00964014" w:rsidP="00964014">
      <w:r>
        <w:t>The following is a list of requirements that do not relate directly to the business functions of the software</w:t>
      </w:r>
    </w:p>
    <w:p w:rsidR="00964014" w:rsidRDefault="00964014" w:rsidP="00964014">
      <w:pPr>
        <w:pStyle w:val="ListParagraph"/>
        <w:numPr>
          <w:ilvl w:val="0"/>
          <w:numId w:val="5"/>
        </w:numPr>
      </w:pPr>
      <w:r>
        <w:t>Password and username authentication, for security</w:t>
      </w:r>
    </w:p>
    <w:p w:rsidR="00EB592C" w:rsidRDefault="00EB592C" w:rsidP="00964014">
      <w:pPr>
        <w:pStyle w:val="ListParagraph"/>
        <w:numPr>
          <w:ilvl w:val="0"/>
          <w:numId w:val="5"/>
        </w:numPr>
      </w:pPr>
      <w:r>
        <w:t>Passwords will be hashed and stored rather than storing the actual password</w:t>
      </w:r>
    </w:p>
    <w:p w:rsidR="000A5025" w:rsidRDefault="00964014" w:rsidP="000A5025">
      <w:pPr>
        <w:pStyle w:val="ListParagraph"/>
        <w:numPr>
          <w:ilvl w:val="0"/>
          <w:numId w:val="5"/>
        </w:numPr>
      </w:pPr>
      <w:r>
        <w:t xml:space="preserve">Data will be encrypted and stored into a </w:t>
      </w:r>
      <w:r w:rsidR="000A5025">
        <w:t>sqlite3 database</w:t>
      </w:r>
    </w:p>
    <w:p w:rsidR="00313434" w:rsidRDefault="00313434" w:rsidP="000A5025">
      <w:pPr>
        <w:pStyle w:val="ListParagraph"/>
        <w:numPr>
          <w:ilvl w:val="0"/>
          <w:numId w:val="5"/>
        </w:numPr>
      </w:pPr>
      <w:r>
        <w:t xml:space="preserve">A </w:t>
      </w:r>
      <w:r w:rsidR="00EB592C">
        <w:t>256 bit security key will be used to encrypt the data</w:t>
      </w:r>
    </w:p>
    <w:p w:rsidR="0015014B" w:rsidRDefault="0015014B" w:rsidP="0015014B">
      <w:pPr>
        <w:pStyle w:val="ListParagraph"/>
        <w:numPr>
          <w:ilvl w:val="0"/>
          <w:numId w:val="5"/>
        </w:numPr>
      </w:pPr>
      <w:r>
        <w:t xml:space="preserve">Text information will be saved </w:t>
      </w:r>
      <w:r w:rsidR="00EB592C">
        <w:t>as encrypted plain text but able to be outputted as rtf files</w:t>
      </w:r>
    </w:p>
    <w:p w:rsidR="0015014B" w:rsidRDefault="000A5025" w:rsidP="0015014B">
      <w:pPr>
        <w:pStyle w:val="ListParagraph"/>
        <w:numPr>
          <w:ilvl w:val="0"/>
          <w:numId w:val="5"/>
        </w:numPr>
      </w:pPr>
      <w:r>
        <w:t>The program will be a deployable webserver, the backend and the frontend will be deployable at the same time but written separately.</w:t>
      </w:r>
    </w:p>
    <w:p w:rsidR="0015014B" w:rsidRDefault="0015014B" w:rsidP="0015014B">
      <w:pPr>
        <w:pStyle w:val="ListParagraph"/>
        <w:numPr>
          <w:ilvl w:val="0"/>
          <w:numId w:val="5"/>
        </w:numPr>
      </w:pPr>
      <w:r>
        <w:t>The program is packaged using webp</w:t>
      </w:r>
      <w:r w:rsidR="00EB592C">
        <w:t>ack.js and build using the yarn build system</w:t>
      </w:r>
    </w:p>
    <w:p w:rsidR="000A5025" w:rsidRDefault="000A5025" w:rsidP="0015014B">
      <w:pPr>
        <w:pStyle w:val="ListParagraph"/>
        <w:numPr>
          <w:ilvl w:val="0"/>
          <w:numId w:val="5"/>
        </w:numPr>
      </w:pPr>
      <w:r>
        <w:t>The program will use a Go backend Graphql API</w:t>
      </w:r>
    </w:p>
    <w:p w:rsidR="0015014B" w:rsidRDefault="0015014B" w:rsidP="0015014B">
      <w:pPr>
        <w:pStyle w:val="ListParagraph"/>
        <w:numPr>
          <w:ilvl w:val="0"/>
          <w:numId w:val="5"/>
        </w:numPr>
      </w:pPr>
      <w:r>
        <w:t xml:space="preserve">Original code will be used, although many common algorithms </w:t>
      </w:r>
      <w:r w:rsidR="008328DE">
        <w:t xml:space="preserve">will be implemented </w:t>
      </w:r>
      <w:r>
        <w:t>and with the exceptions of the following libraries</w:t>
      </w:r>
    </w:p>
    <w:p w:rsidR="0015014B" w:rsidRDefault="008328DE" w:rsidP="00EB592C">
      <w:pPr>
        <w:pStyle w:val="ListParagraph"/>
        <w:numPr>
          <w:ilvl w:val="1"/>
          <w:numId w:val="5"/>
        </w:numPr>
      </w:pPr>
      <w:r>
        <w:t>Materialize UI</w:t>
      </w:r>
    </w:p>
    <w:p w:rsidR="008328DE" w:rsidRDefault="008328DE" w:rsidP="0015014B">
      <w:pPr>
        <w:pStyle w:val="ListParagraph"/>
        <w:numPr>
          <w:ilvl w:val="1"/>
          <w:numId w:val="5"/>
        </w:numPr>
      </w:pPr>
      <w:r>
        <w:t>Typescript</w:t>
      </w:r>
    </w:p>
    <w:p w:rsidR="008328DE" w:rsidRDefault="008328DE" w:rsidP="0015014B">
      <w:pPr>
        <w:pStyle w:val="ListParagraph"/>
        <w:numPr>
          <w:ilvl w:val="1"/>
          <w:numId w:val="5"/>
        </w:numPr>
      </w:pPr>
      <w:r>
        <w:t>Webpack.js</w:t>
      </w:r>
    </w:p>
    <w:p w:rsidR="008328DE" w:rsidRDefault="008328DE" w:rsidP="0015014B">
      <w:pPr>
        <w:pStyle w:val="ListParagraph"/>
        <w:numPr>
          <w:ilvl w:val="1"/>
          <w:numId w:val="5"/>
        </w:numPr>
      </w:pPr>
      <w:r>
        <w:t>React.js</w:t>
      </w:r>
    </w:p>
    <w:p w:rsidR="000A5025" w:rsidRDefault="005A71AD" w:rsidP="000A5025">
      <w:pPr>
        <w:pStyle w:val="ListParagraph"/>
        <w:numPr>
          <w:ilvl w:val="1"/>
          <w:numId w:val="5"/>
        </w:numPr>
      </w:pPr>
      <w:r>
        <w:t>Random number generation</w:t>
      </w:r>
    </w:p>
    <w:p w:rsidR="000A5025" w:rsidRDefault="000A5025" w:rsidP="000A5025">
      <w:pPr>
        <w:pStyle w:val="ListParagraph"/>
        <w:numPr>
          <w:ilvl w:val="1"/>
          <w:numId w:val="5"/>
        </w:numPr>
      </w:pPr>
      <w:r>
        <w:t>Go-graphql and Apollo client</w:t>
      </w:r>
    </w:p>
    <w:p w:rsidR="00313434" w:rsidRDefault="00313434" w:rsidP="00313434">
      <w:pPr>
        <w:pStyle w:val="ListParagraph"/>
        <w:numPr>
          <w:ilvl w:val="0"/>
          <w:numId w:val="5"/>
        </w:numPr>
      </w:pPr>
      <w:r>
        <w:t>Standard Algorithms used are</w:t>
      </w:r>
    </w:p>
    <w:p w:rsidR="00313434" w:rsidRDefault="00313434" w:rsidP="00313434">
      <w:pPr>
        <w:pStyle w:val="ListParagraph"/>
        <w:numPr>
          <w:ilvl w:val="1"/>
          <w:numId w:val="5"/>
        </w:numPr>
      </w:pPr>
      <w:r>
        <w:t>Text parsing</w:t>
      </w:r>
    </w:p>
    <w:p w:rsidR="00313434" w:rsidRDefault="005A71AD" w:rsidP="00313434">
      <w:pPr>
        <w:pStyle w:val="ListParagraph"/>
        <w:numPr>
          <w:ilvl w:val="1"/>
          <w:numId w:val="5"/>
        </w:numPr>
      </w:pPr>
      <w:r>
        <w:t>XOR Cypher</w:t>
      </w:r>
      <w:r w:rsidR="00313434">
        <w:t xml:space="preserve"> Algorithm </w:t>
      </w:r>
    </w:p>
    <w:p w:rsidR="00313434" w:rsidRDefault="00313434" w:rsidP="00313434">
      <w:pPr>
        <w:pStyle w:val="ListParagraph"/>
        <w:numPr>
          <w:ilvl w:val="1"/>
          <w:numId w:val="5"/>
        </w:numPr>
      </w:pPr>
      <w:r>
        <w:t>Merge Sort</w:t>
      </w:r>
    </w:p>
    <w:p w:rsidR="00713CC0" w:rsidRDefault="00713CC0" w:rsidP="00713CC0">
      <w:pPr>
        <w:pStyle w:val="ListParagraph"/>
        <w:numPr>
          <w:ilvl w:val="0"/>
          <w:numId w:val="5"/>
        </w:numPr>
      </w:pPr>
      <w:r>
        <w:t>Follows material design standard</w:t>
      </w:r>
    </w:p>
    <w:p w:rsidR="00297F6C" w:rsidRDefault="00297F6C" w:rsidP="00297F6C">
      <w:pPr>
        <w:pStyle w:val="Heading2"/>
      </w:pPr>
      <w:r>
        <w:t>Compatibility</w:t>
      </w:r>
    </w:p>
    <w:p w:rsidR="00297F6C" w:rsidRDefault="00EB592C" w:rsidP="00FD69A6">
      <w:r>
        <w:t>Needs to be able to work on Microsoft Edge as the baseline.</w:t>
      </w:r>
    </w:p>
    <w:p w:rsidR="00EB592C" w:rsidRDefault="00EB592C" w:rsidP="00FD69A6">
      <w:r>
        <w:t>Google Chrome for phones.</w:t>
      </w:r>
    </w:p>
    <w:p w:rsidR="00297F6C" w:rsidRDefault="00FD69A6" w:rsidP="00FD69A6">
      <w:pPr>
        <w:pStyle w:val="Heading2"/>
      </w:pPr>
      <w:r>
        <w:t>Performance</w:t>
      </w:r>
    </w:p>
    <w:p w:rsidR="00FD69A6" w:rsidRDefault="00FD69A6" w:rsidP="00FD69A6">
      <w:r>
        <w:t>Needs to be able to have a suitable response time, less than 2 seconds after a button is pressed</w:t>
      </w:r>
    </w:p>
    <w:p w:rsidR="00FD69A6" w:rsidRDefault="00EB592C" w:rsidP="00FD69A6">
      <w:r>
        <w:t>Needs to run on 64-bit servers</w:t>
      </w:r>
    </w:p>
    <w:p w:rsidR="00FD69A6" w:rsidRDefault="00FD69A6" w:rsidP="00FD69A6">
      <w:pPr>
        <w:pStyle w:val="Heading2"/>
      </w:pPr>
      <w:r>
        <w:t xml:space="preserve">Boundaries </w:t>
      </w:r>
    </w:p>
    <w:p w:rsidR="00EB592C" w:rsidRDefault="00EB592C" w:rsidP="00FD69A6">
      <w:r>
        <w:t>Windows operating system for server side deployment.</w:t>
      </w:r>
    </w:p>
    <w:p w:rsidR="00EB592C" w:rsidRDefault="00EB592C" w:rsidP="00FD69A6">
      <w:r>
        <w:t xml:space="preserve">A variety of </w:t>
      </w:r>
    </w:p>
    <w:p w:rsidR="00FD69A6" w:rsidRDefault="00FD69A6" w:rsidP="00FD69A6">
      <w:r>
        <w:t xml:space="preserve">Small screen, large resolution high dpi screens. </w:t>
      </w:r>
    </w:p>
    <w:p w:rsidR="00FD69A6" w:rsidRDefault="00FD69A6" w:rsidP="00FD69A6"/>
    <w:p w:rsidR="00FD69A6" w:rsidRDefault="00FD69A6" w:rsidP="00FD69A6">
      <w:pPr>
        <w:pStyle w:val="Heading2"/>
      </w:pPr>
      <w:r>
        <w:t>Project Plan</w:t>
      </w:r>
    </w:p>
    <w:p w:rsidR="00FD69A6" w:rsidRDefault="00FD69A6" w:rsidP="00FD69A6"/>
    <w:p w:rsidR="00FD69A6" w:rsidRDefault="00FD69A6" w:rsidP="00FD69A6">
      <w:pPr>
        <w:pStyle w:val="Heading1"/>
      </w:pPr>
      <w:r>
        <w:t>Design Specifications</w:t>
      </w:r>
    </w:p>
    <w:p w:rsidR="00FD69A6" w:rsidRPr="00FD69A6" w:rsidRDefault="00FD69A6" w:rsidP="00FD69A6"/>
    <w:p w:rsidR="00FD69A6" w:rsidRPr="00FD69A6" w:rsidRDefault="00FD69A6" w:rsidP="00FD69A6">
      <w:pPr>
        <w:pStyle w:val="Heading1"/>
      </w:pPr>
    </w:p>
    <w:sectPr w:rsidR="00FD69A6" w:rsidRPr="00FD69A6" w:rsidSect="00AE0B40">
      <w:headerReference w:type="even" r:id="rId9"/>
      <w:headerReference w:type="default" r:id="rId10"/>
      <w:footerReference w:type="even" r:id="rId11"/>
      <w:footerReference w:type="default" r:id="rId12"/>
      <w:headerReference w:type="first" r:id="rId13"/>
      <w:footerReference w:type="first" r:id="rId14"/>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5952" w:rsidRDefault="00465952" w:rsidP="008A06BB">
      <w:pPr>
        <w:spacing w:after="0" w:line="240" w:lineRule="auto"/>
      </w:pPr>
      <w:r>
        <w:separator/>
      </w:r>
    </w:p>
  </w:endnote>
  <w:endnote w:type="continuationSeparator" w:id="0">
    <w:p w:rsidR="00465952" w:rsidRDefault="00465952" w:rsidP="008A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92C" w:rsidRDefault="00EB59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2885352"/>
      <w:docPartObj>
        <w:docPartGallery w:val="Page Numbers (Bottom of Page)"/>
        <w:docPartUnique/>
      </w:docPartObj>
    </w:sdtPr>
    <w:sdtEndPr>
      <w:rPr>
        <w:color w:val="7F7F7F" w:themeColor="background1" w:themeShade="7F"/>
        <w:spacing w:val="60"/>
      </w:rPr>
    </w:sdtEndPr>
    <w:sdtContent>
      <w:p w:rsidR="008A06BB" w:rsidRDefault="008A06BB">
        <w:pPr>
          <w:pStyle w:val="Footer"/>
          <w:pBdr>
            <w:top w:val="single" w:sz="4" w:space="1" w:color="D9D9D9" w:themeColor="background1" w:themeShade="D9"/>
          </w:pBdr>
          <w:jc w:val="right"/>
        </w:pPr>
        <w:r>
          <w:fldChar w:fldCharType="begin"/>
        </w:r>
        <w:r>
          <w:instrText xml:space="preserve"> PAGE   \* MERGEFORMAT </w:instrText>
        </w:r>
        <w:r>
          <w:fldChar w:fldCharType="separate"/>
        </w:r>
        <w:r w:rsidR="00EB592C">
          <w:rPr>
            <w:noProof/>
          </w:rPr>
          <w:t>4</w:t>
        </w:r>
        <w:r>
          <w:rPr>
            <w:noProof/>
          </w:rPr>
          <w:fldChar w:fldCharType="end"/>
        </w:r>
        <w:r>
          <w:t xml:space="preserve"> | </w:t>
        </w:r>
        <w:r>
          <w:rPr>
            <w:color w:val="7F7F7F" w:themeColor="background1" w:themeShade="7F"/>
            <w:spacing w:val="60"/>
          </w:rPr>
          <w:t>Page</w:t>
        </w:r>
      </w:p>
    </w:sdtContent>
  </w:sdt>
  <w:p w:rsidR="008A06BB" w:rsidRDefault="008A06BB">
    <w:pPr>
      <w:pStyle w:val="Footer"/>
    </w:pPr>
    <w:r>
      <w:t>Euan Mendoza, Classroom Manage Analysis and Design Report,</w:t>
    </w:r>
  </w:p>
  <w:p w:rsidR="008A06BB" w:rsidRDefault="00EB592C">
    <w:pPr>
      <w:pStyle w:val="Footer"/>
    </w:pPr>
    <w:r>
      <w:t>Version 0</w:t>
    </w:r>
    <w:bookmarkStart w:id="5" w:name="_GoBack"/>
    <w:bookmarkEnd w:id="5"/>
    <w:r>
      <w:t>.3</w:t>
    </w:r>
    <w:r w:rsidR="008A06BB">
      <w:t>.0</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92C" w:rsidRDefault="00EB59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5952" w:rsidRDefault="00465952" w:rsidP="008A06BB">
      <w:pPr>
        <w:spacing w:after="0" w:line="240" w:lineRule="auto"/>
      </w:pPr>
      <w:r>
        <w:separator/>
      </w:r>
    </w:p>
  </w:footnote>
  <w:footnote w:type="continuationSeparator" w:id="0">
    <w:p w:rsidR="00465952" w:rsidRDefault="00465952" w:rsidP="008A06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92C" w:rsidRDefault="00EB59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92C" w:rsidRDefault="00EB59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92C" w:rsidRDefault="00EB59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C0A99"/>
    <w:multiLevelType w:val="hybridMultilevel"/>
    <w:tmpl w:val="840E70E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360BE5"/>
    <w:multiLevelType w:val="hybridMultilevel"/>
    <w:tmpl w:val="F738E9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DD46F5"/>
    <w:multiLevelType w:val="hybridMultilevel"/>
    <w:tmpl w:val="CC4E888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0DA225C0"/>
    <w:multiLevelType w:val="hybridMultilevel"/>
    <w:tmpl w:val="FA5AFD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6CD6542"/>
    <w:multiLevelType w:val="hybridMultilevel"/>
    <w:tmpl w:val="E05CAC1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D7818B8"/>
    <w:multiLevelType w:val="hybridMultilevel"/>
    <w:tmpl w:val="F5A41D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E25560B"/>
    <w:multiLevelType w:val="hybridMultilevel"/>
    <w:tmpl w:val="5080AB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2057616"/>
    <w:multiLevelType w:val="hybridMultilevel"/>
    <w:tmpl w:val="0FDE00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63EF0EF2"/>
    <w:multiLevelType w:val="hybridMultilevel"/>
    <w:tmpl w:val="1CEAA5D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7F861B62"/>
    <w:multiLevelType w:val="hybridMultilevel"/>
    <w:tmpl w:val="5AFA93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6"/>
  </w:num>
  <w:num w:numId="4">
    <w:abstractNumId w:val="0"/>
  </w:num>
  <w:num w:numId="5">
    <w:abstractNumId w:val="8"/>
  </w:num>
  <w:num w:numId="6">
    <w:abstractNumId w:val="1"/>
  </w:num>
  <w:num w:numId="7">
    <w:abstractNumId w:val="5"/>
  </w:num>
  <w:num w:numId="8">
    <w:abstractNumId w:val="9"/>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0MDU2MjYyMzA3NzBQ0lEKTi0uzszPAykwqgUA1SzPFSwAAAA="/>
  </w:docVars>
  <w:rsids>
    <w:rsidRoot w:val="00AE0B40"/>
    <w:rsid w:val="00080AD2"/>
    <w:rsid w:val="000A349E"/>
    <w:rsid w:val="000A5025"/>
    <w:rsid w:val="000D7C69"/>
    <w:rsid w:val="0015014B"/>
    <w:rsid w:val="00297F6C"/>
    <w:rsid w:val="00313434"/>
    <w:rsid w:val="003345CE"/>
    <w:rsid w:val="00465952"/>
    <w:rsid w:val="00554FF8"/>
    <w:rsid w:val="005A71AD"/>
    <w:rsid w:val="006A3109"/>
    <w:rsid w:val="00713CC0"/>
    <w:rsid w:val="008328DE"/>
    <w:rsid w:val="008A06BB"/>
    <w:rsid w:val="009478FC"/>
    <w:rsid w:val="00964014"/>
    <w:rsid w:val="00A36EDE"/>
    <w:rsid w:val="00A444F1"/>
    <w:rsid w:val="00A741F3"/>
    <w:rsid w:val="00AD7954"/>
    <w:rsid w:val="00AE0B40"/>
    <w:rsid w:val="00B006BE"/>
    <w:rsid w:val="00B70ABB"/>
    <w:rsid w:val="00EA6831"/>
    <w:rsid w:val="00EB592C"/>
    <w:rsid w:val="00FD69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785CD3"/>
  <w15:chartTrackingRefBased/>
  <w15:docId w15:val="{8ED15983-2B9B-4005-83FE-0838EA149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E0B4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45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E0B4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B4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E0B40"/>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AE0B4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E0B40"/>
    <w:rPr>
      <w:rFonts w:eastAsiaTheme="minorEastAsia"/>
      <w:lang w:val="en-US"/>
    </w:rPr>
  </w:style>
  <w:style w:type="paragraph" w:styleId="TOCHeading">
    <w:name w:val="TOC Heading"/>
    <w:basedOn w:val="Heading1"/>
    <w:next w:val="Normal"/>
    <w:uiPriority w:val="39"/>
    <w:unhideWhenUsed/>
    <w:qFormat/>
    <w:rsid w:val="008A06BB"/>
    <w:pPr>
      <w:outlineLvl w:val="9"/>
    </w:pPr>
    <w:rPr>
      <w:lang w:val="en-US"/>
    </w:rPr>
  </w:style>
  <w:style w:type="paragraph" w:styleId="Header">
    <w:name w:val="header"/>
    <w:basedOn w:val="Normal"/>
    <w:link w:val="HeaderChar"/>
    <w:uiPriority w:val="99"/>
    <w:unhideWhenUsed/>
    <w:rsid w:val="008A06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6BB"/>
  </w:style>
  <w:style w:type="paragraph" w:styleId="Footer">
    <w:name w:val="footer"/>
    <w:basedOn w:val="Normal"/>
    <w:link w:val="FooterChar"/>
    <w:uiPriority w:val="99"/>
    <w:unhideWhenUsed/>
    <w:rsid w:val="008A06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6BB"/>
  </w:style>
  <w:style w:type="paragraph" w:styleId="TOC1">
    <w:name w:val="toc 1"/>
    <w:basedOn w:val="Normal"/>
    <w:next w:val="Normal"/>
    <w:autoRedefine/>
    <w:uiPriority w:val="39"/>
    <w:unhideWhenUsed/>
    <w:rsid w:val="003345CE"/>
    <w:pPr>
      <w:spacing w:after="100"/>
    </w:pPr>
  </w:style>
  <w:style w:type="character" w:styleId="Hyperlink">
    <w:name w:val="Hyperlink"/>
    <w:basedOn w:val="DefaultParagraphFont"/>
    <w:uiPriority w:val="99"/>
    <w:unhideWhenUsed/>
    <w:rsid w:val="003345CE"/>
    <w:rPr>
      <w:color w:val="0563C1" w:themeColor="hyperlink"/>
      <w:u w:val="single"/>
    </w:rPr>
  </w:style>
  <w:style w:type="paragraph" w:styleId="ListParagraph">
    <w:name w:val="List Paragraph"/>
    <w:basedOn w:val="Normal"/>
    <w:uiPriority w:val="34"/>
    <w:qFormat/>
    <w:rsid w:val="003345CE"/>
    <w:pPr>
      <w:ind w:left="720"/>
      <w:contextualSpacing/>
    </w:pPr>
  </w:style>
  <w:style w:type="character" w:customStyle="1" w:styleId="Heading2Char">
    <w:name w:val="Heading 2 Char"/>
    <w:basedOn w:val="DefaultParagraphFont"/>
    <w:link w:val="Heading2"/>
    <w:uiPriority w:val="9"/>
    <w:rsid w:val="003345CE"/>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A741F3"/>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258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161880FEE914CC0BF5B7834A90CD303"/>
        <w:category>
          <w:name w:val="General"/>
          <w:gallery w:val="placeholder"/>
        </w:category>
        <w:types>
          <w:type w:val="bbPlcHdr"/>
        </w:types>
        <w:behaviors>
          <w:behavior w:val="content"/>
        </w:behaviors>
        <w:guid w:val="{FF698B8A-904D-4B5F-9647-8BDE24012E15}"/>
      </w:docPartPr>
      <w:docPartBody>
        <w:p w:rsidR="005D718F" w:rsidRDefault="0089500B" w:rsidP="0089500B">
          <w:pPr>
            <w:pStyle w:val="4161880FEE914CC0BF5B7834A90CD303"/>
          </w:pPr>
          <w:r>
            <w:rPr>
              <w:color w:val="2E74B5" w:themeColor="accent1" w:themeShade="BF"/>
              <w:sz w:val="24"/>
              <w:szCs w:val="24"/>
            </w:rPr>
            <w:t>[Company name]</w:t>
          </w:r>
        </w:p>
      </w:docPartBody>
    </w:docPart>
    <w:docPart>
      <w:docPartPr>
        <w:name w:val="1FC82017346445BCB34171B1613A739E"/>
        <w:category>
          <w:name w:val="General"/>
          <w:gallery w:val="placeholder"/>
        </w:category>
        <w:types>
          <w:type w:val="bbPlcHdr"/>
        </w:types>
        <w:behaviors>
          <w:behavior w:val="content"/>
        </w:behaviors>
        <w:guid w:val="{88C1FB21-6FEC-4100-8CB0-CFCCD924D620}"/>
      </w:docPartPr>
      <w:docPartBody>
        <w:p w:rsidR="005D718F" w:rsidRDefault="0089500B" w:rsidP="0089500B">
          <w:pPr>
            <w:pStyle w:val="1FC82017346445BCB34171B1613A739E"/>
          </w:pPr>
          <w:r>
            <w:rPr>
              <w:rFonts w:asciiTheme="majorHAnsi" w:eastAsiaTheme="majorEastAsia" w:hAnsiTheme="majorHAnsi" w:cstheme="majorBidi"/>
              <w:color w:val="5B9BD5" w:themeColor="accent1"/>
              <w:sz w:val="88"/>
              <w:szCs w:val="88"/>
            </w:rPr>
            <w:t>[Document title]</w:t>
          </w:r>
        </w:p>
      </w:docPartBody>
    </w:docPart>
    <w:docPart>
      <w:docPartPr>
        <w:name w:val="9CC7D7BE623A4931AE54857696F68682"/>
        <w:category>
          <w:name w:val="General"/>
          <w:gallery w:val="placeholder"/>
        </w:category>
        <w:types>
          <w:type w:val="bbPlcHdr"/>
        </w:types>
        <w:behaviors>
          <w:behavior w:val="content"/>
        </w:behaviors>
        <w:guid w:val="{9D273E5C-876C-4024-9E90-600297C3B1D7}"/>
      </w:docPartPr>
      <w:docPartBody>
        <w:p w:rsidR="005D718F" w:rsidRDefault="0089500B" w:rsidP="0089500B">
          <w:pPr>
            <w:pStyle w:val="9CC7D7BE623A4931AE54857696F68682"/>
          </w:pPr>
          <w:r>
            <w:rPr>
              <w:color w:val="2E74B5" w:themeColor="accent1" w:themeShade="BF"/>
              <w:sz w:val="24"/>
              <w:szCs w:val="24"/>
            </w:rPr>
            <w:t>[Document subtitle]</w:t>
          </w:r>
        </w:p>
      </w:docPartBody>
    </w:docPart>
    <w:docPart>
      <w:docPartPr>
        <w:name w:val="DB8D78FAAF084CAD9A530DD246524371"/>
        <w:category>
          <w:name w:val="General"/>
          <w:gallery w:val="placeholder"/>
        </w:category>
        <w:types>
          <w:type w:val="bbPlcHdr"/>
        </w:types>
        <w:behaviors>
          <w:behavior w:val="content"/>
        </w:behaviors>
        <w:guid w:val="{4CB9C646-42E8-42CB-A805-8FC19384C48C}"/>
      </w:docPartPr>
      <w:docPartBody>
        <w:p w:rsidR="005D718F" w:rsidRDefault="0089500B" w:rsidP="0089500B">
          <w:pPr>
            <w:pStyle w:val="DB8D78FAAF084CAD9A530DD246524371"/>
          </w:pPr>
          <w:r>
            <w:rPr>
              <w:color w:val="5B9BD5" w:themeColor="accent1"/>
              <w:sz w:val="28"/>
              <w:szCs w:val="28"/>
            </w:rPr>
            <w:t>[Author name]</w:t>
          </w:r>
        </w:p>
      </w:docPartBody>
    </w:docPart>
    <w:docPart>
      <w:docPartPr>
        <w:name w:val="55A5A525227346AD96BD4E94C4D6F3BA"/>
        <w:category>
          <w:name w:val="General"/>
          <w:gallery w:val="placeholder"/>
        </w:category>
        <w:types>
          <w:type w:val="bbPlcHdr"/>
        </w:types>
        <w:behaviors>
          <w:behavior w:val="content"/>
        </w:behaviors>
        <w:guid w:val="{5DC02C5D-31ED-452D-8F3D-FE15299748C5}"/>
      </w:docPartPr>
      <w:docPartBody>
        <w:p w:rsidR="005D718F" w:rsidRDefault="0089500B" w:rsidP="0089500B">
          <w:pPr>
            <w:pStyle w:val="55A5A525227346AD96BD4E94C4D6F3BA"/>
          </w:pPr>
          <w:r>
            <w:rPr>
              <w:color w:val="5B9BD5"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500B"/>
    <w:rsid w:val="00211A87"/>
    <w:rsid w:val="00505617"/>
    <w:rsid w:val="005D718F"/>
    <w:rsid w:val="0089500B"/>
    <w:rsid w:val="00C45A5E"/>
    <w:rsid w:val="00CF2CE5"/>
    <w:rsid w:val="00F72FB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161880FEE914CC0BF5B7834A90CD303">
    <w:name w:val="4161880FEE914CC0BF5B7834A90CD303"/>
    <w:rsid w:val="0089500B"/>
  </w:style>
  <w:style w:type="paragraph" w:customStyle="1" w:styleId="1FC82017346445BCB34171B1613A739E">
    <w:name w:val="1FC82017346445BCB34171B1613A739E"/>
    <w:rsid w:val="0089500B"/>
  </w:style>
  <w:style w:type="paragraph" w:customStyle="1" w:styleId="9CC7D7BE623A4931AE54857696F68682">
    <w:name w:val="9CC7D7BE623A4931AE54857696F68682"/>
    <w:rsid w:val="0089500B"/>
  </w:style>
  <w:style w:type="paragraph" w:customStyle="1" w:styleId="DB8D78FAAF084CAD9A530DD246524371">
    <w:name w:val="DB8D78FAAF084CAD9A530DD246524371"/>
    <w:rsid w:val="0089500B"/>
  </w:style>
  <w:style w:type="paragraph" w:customStyle="1" w:styleId="55A5A525227346AD96BD4E94C4D6F3BA">
    <w:name w:val="55A5A525227346AD96BD4E94C4D6F3BA"/>
    <w:rsid w:val="008950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CEE317-2A55-4963-AA8E-20B66A53A39A}">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9B4619-7F86-45E0-A732-4BB38F75C8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9</TotalTime>
  <Pages>5</Pages>
  <Words>566</Words>
  <Characters>323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ajor Project: Classroom Manager</vt:lpstr>
    </vt:vector>
  </TitlesOfParts>
  <Company>Software Design and Development</Company>
  <LinksUpToDate>false</LinksUpToDate>
  <CharactersWithSpaces>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or Project: Classroom Manager</dc:title>
  <dc:subject>Analysis and Design Report</dc:subject>
  <dc:creator>Euan Mendoza</dc:creator>
  <cp:keywords/>
  <dc:description/>
  <cp:lastModifiedBy>Euan Mendoza</cp:lastModifiedBy>
  <cp:revision>10</cp:revision>
  <dcterms:created xsi:type="dcterms:W3CDTF">2019-01-20T03:21:00Z</dcterms:created>
  <dcterms:modified xsi:type="dcterms:W3CDTF">2019-03-15T01:42:00Z</dcterms:modified>
</cp:coreProperties>
</file>